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and</w:t>
      </w:r>
      <w:r>
        <w:t xml:space="preserve"> </w:t>
      </w:r>
      <w:r>
        <w:t xml:space="preserve">drivers:</w:t>
      </w:r>
      <w:r>
        <w:t xml:space="preserve"> </w:t>
      </w:r>
      <w:r>
        <w:t xml:space="preserve">sectoral</w:t>
      </w:r>
      <w:r>
        <w:t xml:space="preserve"> </w:t>
      </w:r>
      <w:r>
        <w:t xml:space="preserve">trend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,</w:t>
      </w:r>
      <w:r>
        <w:t xml:space="preserve"> </w:t>
      </w:r>
      <w:r>
        <w:t xml:space="preserve">Jan</w:t>
      </w:r>
      <w:r>
        <w:t xml:space="preserve"> </w:t>
      </w:r>
      <w:r>
        <w:t xml:space="preserve">C.</w:t>
      </w:r>
      <w:r>
        <w:t xml:space="preserve"> </w:t>
      </w:r>
      <w:r>
        <w:t xml:space="preserve">Minx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September,</w:t>
      </w:r>
      <w:r>
        <w:t xml:space="preserve"> </w:t>
      </w:r>
      <w:r>
        <w:t xml:space="preserve">2019,</w:t>
      </w:r>
      <w:r>
        <w:t xml:space="preserve"> </w:t>
      </w:r>
      <w:r>
        <w:t xml:space="preserve">11:27</w:t>
      </w:r>
    </w:p>
    <w:p>
      <w:pPr>
        <w:pStyle w:val="Heading3"/>
      </w:pPr>
      <w:bookmarkStart w:id="21" w:name="total-sector-trends-rates-of-change"/>
      <w:bookmarkEnd w:id="21"/>
      <w:r>
        <w:t xml:space="preserve">Total sector trends &amp; rates of change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Results/Plots/total_sector_trend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te: zip::zip() is deprecated, please use zip::zipr() instead</w:t>
      </w:r>
    </w:p>
    <w:p>
      <w:pPr>
        <w:pStyle w:val="Heading3"/>
      </w:pPr>
      <w:bookmarkStart w:id="23" w:name="regional-trends-rates-of-change-by-ipcc-sector"/>
      <w:bookmarkEnd w:id="23"/>
      <w:r>
        <w:t xml:space="preserve">Regional trends &amp; rates of change by IPCC sector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Results/Plots/edgar_plots_ra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Results/Plots/edgar_plots_rat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Results/Plots/edgar_plots_rat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Results/Plots/edgar_plots_rat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Results/Plots/edgar_plots_rate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regional-trends-absolute-change-by-ipcc-sector"/>
      <w:bookmarkEnd w:id="29"/>
      <w:r>
        <w:t xml:space="preserve">Regional trends &amp; absolute change by IPCC sector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Results/Plots/edgar_plots_ab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Results/Plots/edgar_plots_ab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Results/Plots/edgar_plots_ab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Results/Plots/edgar_plots_ab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Results/Plots/edgar_plots_ab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85b57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 trends and drivers: sectoral trends</dc:title>
  <dc:creator>William F. Lamb, Jan C. Minx</dc:creator>
  <dcterms:created xsi:type="dcterms:W3CDTF">2019-09-19T09:28:34Z</dcterms:created>
  <dcterms:modified xsi:type="dcterms:W3CDTF">2019-09-19T09:28:34Z</dcterms:modified>
</cp:coreProperties>
</file>